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8686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01D2519" w:rsidR="007B4A91" w:rsidRDefault="00586861">
      <w:pPr>
        <w:rPr>
          <w:sz w:val="28"/>
          <w:szCs w:val="28"/>
        </w:rPr>
      </w:pPr>
      <w:r>
        <w:rPr>
          <w:sz w:val="28"/>
          <w:szCs w:val="28"/>
        </w:rPr>
        <w:t>Mouse Run</w:t>
      </w:r>
    </w:p>
    <w:p w14:paraId="34A9E19B" w14:textId="77777777" w:rsidR="007B4A91" w:rsidRDefault="0058686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4053872" w:rsidR="007B4A91" w:rsidRDefault="00586861" w:rsidP="00586861">
      <w:pPr>
        <w:rPr>
          <w:sz w:val="28"/>
          <w:szCs w:val="28"/>
        </w:rPr>
      </w:pPr>
      <w:r>
        <w:rPr>
          <w:sz w:val="28"/>
          <w:szCs w:val="28"/>
        </w:rPr>
        <w:t>Either one player can control a mouse while the other attempts to throw knives at it, or a computer controls a mouse while a player attempts to throw knives at it.</w:t>
      </w:r>
    </w:p>
    <w:p w14:paraId="3D632C61" w14:textId="77777777" w:rsidR="007B4A91" w:rsidRDefault="0058686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0186BD7" w:rsidR="007B4A91" w:rsidRDefault="00586861" w:rsidP="00586861">
      <w:pPr>
        <w:rPr>
          <w:sz w:val="28"/>
          <w:szCs w:val="28"/>
        </w:rPr>
      </w:pPr>
      <w:r>
        <w:rPr>
          <w:sz w:val="28"/>
          <w:szCs w:val="28"/>
        </w:rPr>
        <w:t xml:space="preserve">A mouse is seen in a person’s house. The person does not want the mouse </w:t>
      </w:r>
    </w:p>
    <w:p w14:paraId="4A2BBC4F" w14:textId="7E5D5640" w:rsidR="007B4A91" w:rsidRDefault="00586861" w:rsidP="00586861">
      <w:pPr>
        <w:rPr>
          <w:sz w:val="28"/>
          <w:szCs w:val="28"/>
        </w:rPr>
      </w:pPr>
      <w:r>
        <w:pict w14:anchorId="04BE5B81">
          <v:rect id="_x0000_i1044" style="width:0;height:1.5pt" o:hralign="center" o:bullet="t" o:hrstd="t" o:hr="t" fillcolor="#a0a0a0" stroked="f"/>
        </w:pict>
      </w:r>
    </w:p>
    <w:p w14:paraId="5DC2C8DD" w14:textId="0D584C7E" w:rsidR="00586861" w:rsidRDefault="00586861" w:rsidP="00586861">
      <w:pPr>
        <w:rPr>
          <w:sz w:val="28"/>
          <w:szCs w:val="28"/>
        </w:rPr>
      </w:pPr>
      <w:r>
        <w:rPr>
          <w:sz w:val="28"/>
          <w:szCs w:val="28"/>
        </w:rPr>
        <w:t>his food so he throws knives at it to try to kill it.</w:t>
      </w:r>
    </w:p>
    <w:p w14:paraId="0AE3FDBE" w14:textId="77777777" w:rsidR="007B4A91" w:rsidRDefault="00586861">
      <w:pPr>
        <w:rPr>
          <w:sz w:val="28"/>
          <w:szCs w:val="28"/>
        </w:rPr>
      </w:pPr>
      <w:r>
        <w:pict w14:anchorId="15C910D3">
          <v:rect id="_x0000_i1045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8686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AEAF501" w:rsidR="007B4A91" w:rsidRDefault="00586861" w:rsidP="005868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u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716C965" w:rsidR="007B4A91" w:rsidRDefault="00586861" w:rsidP="005868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up and dow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C16FA52" w:rsidR="007B4A91" w:rsidRDefault="00586861" w:rsidP="005868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nif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D758BD2" w:rsidR="007B4A91" w:rsidRDefault="00586861" w:rsidP="0058686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 thrown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20C2FC4" w:rsidR="007B4A91" w:rsidRDefault="00586861" w:rsidP="00586861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u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667D12A" w:rsidR="007B4A91" w:rsidRDefault="005868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mouse moves up and down controlled by the comput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5E2D39D2" w:rsidR="007B4A91" w:rsidRDefault="00586861">
      <w:pPr>
        <w:numPr>
          <w:ilvl w:val="0"/>
          <w:numId w:val="4"/>
        </w:num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1024BA" wp14:editId="6B748816">
                <wp:simplePos x="0" y="0"/>
                <wp:positionH relativeFrom="margin">
                  <wp:posOffset>57150</wp:posOffset>
                </wp:positionH>
                <wp:positionV relativeFrom="paragraph">
                  <wp:posOffset>210185</wp:posOffset>
                </wp:positionV>
                <wp:extent cx="563880" cy="857250"/>
                <wp:effectExtent l="38100" t="19050" r="83820" b="9525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880" cy="8572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3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F86C7B9" id="Oval 1" o:spid="_x0000_s1026" style="position:absolute;margin-left:4.5pt;margin-top:16.55pt;width:44.4pt;height:67.5pt;z-index:25165926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" fillcolor="black [3200]" strokecolor="black [3040]">
                <v:fill color2="gray [1616]" rotate="t" angle="180" focus="100%" type="gradient">
                  <o:fill v:ext="view" type="gradientUnscaled"/>
                </v:fill>
                <v:shadow on="t" color="black" opacity="22937f" origin=",.5" offset="0,.63889mm"/>
                <w10:wrap anchorx="margin"/>
              </v:oval>
            </w:pict>
          </mc:Fallback>
        </mc:AlternateContent>
      </w:r>
      <w:r w:rsidR="00556965">
        <w:rPr>
          <w:sz w:val="24"/>
          <w:szCs w:val="24"/>
        </w:rPr>
        <w:t xml:space="preserve">Add images of the game scenes to show each of the playing and non-playing characters at least once. </w:t>
      </w:r>
      <w:r w:rsidR="00556965">
        <w:rPr>
          <w:sz w:val="28"/>
          <w:szCs w:val="28"/>
        </w:rPr>
        <w:t xml:space="preserve"> </w:t>
      </w:r>
    </w:p>
    <w:p w14:paraId="192F1F0E" w14:textId="5B7183B6" w:rsidR="007B4A91" w:rsidRDefault="00586861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64876CF6" wp14:editId="0AC8B7EA">
                <wp:simplePos x="0" y="0"/>
                <wp:positionH relativeFrom="column">
                  <wp:posOffset>1478100</wp:posOffset>
                </wp:positionH>
                <wp:positionV relativeFrom="paragraph">
                  <wp:posOffset>100875</wp:posOffset>
                </wp:positionV>
                <wp:extent cx="1836360" cy="263880"/>
                <wp:effectExtent l="38100" t="38100" r="50165" b="41275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1836360" cy="263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9E003E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0" o:spid="_x0000_s1026" type="#_x0000_t75" style="position:absolute;margin-left:115.7pt;margin-top:7.25pt;width:146.05pt;height:22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">
                <v:imagedata r:id="rId6" o:title=""/>
              </v:shape>
            </w:pict>
          </mc:Fallback>
        </mc:AlternateContent>
      </w:r>
    </w:p>
    <w:p w14:paraId="30B16319" w14:textId="2CD6BCF4" w:rsidR="00586861" w:rsidRDefault="00586861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1179413A" wp14:editId="4516469B">
                <wp:simplePos x="0" y="0"/>
                <wp:positionH relativeFrom="column">
                  <wp:posOffset>1485265</wp:posOffset>
                </wp:positionH>
                <wp:positionV relativeFrom="paragraph">
                  <wp:posOffset>-123825</wp:posOffset>
                </wp:positionV>
                <wp:extent cx="2192655" cy="266940"/>
                <wp:effectExtent l="38100" t="38100" r="55245" b="5715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2192655" cy="2669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A9FD99" id="Ink 15" o:spid="_x0000_s1026" type="#_x0000_t75" style="position:absolute;margin-left:116.25pt;margin-top:-10.45pt;width:174.05pt;height:22.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">
                <v:imagedata r:id="rId8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03A830" wp14:editId="472EF1A0">
                <wp:simplePos x="0" y="0"/>
                <wp:positionH relativeFrom="column">
                  <wp:posOffset>175260</wp:posOffset>
                </wp:positionH>
                <wp:positionV relativeFrom="paragraph">
                  <wp:posOffset>232410</wp:posOffset>
                </wp:positionV>
                <wp:extent cx="114300" cy="129540"/>
                <wp:effectExtent l="57150" t="19050" r="38100" b="9906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954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2088C4F" id="Oval 2" o:spid="_x0000_s1026" style="position:absolute;margin-left:13.8pt;margin-top:18.3pt;width:9pt;height:10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oval>
            </w:pict>
          </mc:Fallback>
        </mc:AlternateContent>
      </w:r>
    </w:p>
    <w:p w14:paraId="73AC9358" w14:textId="0B525931" w:rsidR="00586861" w:rsidRDefault="00586861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B925CD1" wp14:editId="53834F69">
                <wp:simplePos x="0" y="0"/>
                <wp:positionH relativeFrom="column">
                  <wp:posOffset>354330</wp:posOffset>
                </wp:positionH>
                <wp:positionV relativeFrom="paragraph">
                  <wp:posOffset>8890</wp:posOffset>
                </wp:positionV>
                <wp:extent cx="114300" cy="129540"/>
                <wp:effectExtent l="57150" t="19050" r="38100" b="9906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2954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294097B" id="Oval 3" o:spid="_x0000_s1026" style="position:absolute;margin-left:27.9pt;margin-top:.7pt;width:9pt;height:10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oval>
            </w:pict>
          </mc:Fallback>
        </mc:AlternateContent>
      </w:r>
    </w:p>
    <w:p w14:paraId="3FC726A4" w14:textId="6385491A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C9E10E8" w14:textId="68A7C855" w:rsidR="007B4A91" w:rsidRDefault="00586861" w:rsidP="00586861">
      <w:pPr>
        <w:rPr>
          <w:sz w:val="28"/>
          <w:szCs w:val="28"/>
        </w:rPr>
      </w:pPr>
      <w:r>
        <w:rPr>
          <w:sz w:val="28"/>
          <w:szCs w:val="28"/>
        </w:rPr>
        <w:t>By having the knives be throwable it will be fun.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61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86861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19T21:36:55.57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32 24575,'32'-25'0,"-26"23"0,-1 1 0,0 0 0,0 0 0,1 0 0,-1 0 0,1 1 0,-1 0 0,1 1 0,7 0 0,52 14 0,-34-7 0,142 21 0,-65-13 0,250 30 0,-286-43 0,96 7 0,80 1 0,-56-5 0,465 8 0,-497-15 0,-88 4 0,90 15 0,60 4 0,-113-12 0,-9 0 0,290-8 0,-200-4 0,-187 2 0,-1 0 0,0 0 0,0 0 0,0 0 0,1 0 0,-1 1 0,0-1 0,0 0 0,0 1 0,0 0 0,0-1 0,0 1 0,0 0 0,0 0 0,0 0 0,0 1 0,0-1 0,-1 0 0,1 1 0,0-1 0,1 3 0,-1-1 0,-1 1 0,1 0 0,-1 0 0,0-1 0,0 1 0,0 0 0,-1 0 0,1 0 0,-1 0 0,0 8 0,-7 316 0,3-299 0,3-27 0,0 0 0,1 1 0,-1-1 0,1 1 0,0-1 0,0 0 0,0 1 0,0-1 0,0 0 0,1 4 0,0-5 0,-1 0 0,1 0 0,0 0 0,0 0 0,-1 0 0,1 0 0,0-1 0,0 1 0,0 0 0,0 0 0,0-1 0,1 1 0,-1 0 0,0-1 0,0 1 0,0-1 0,1 0 0,-1 1 0,0-1 0,0 0 0,1 0 0,-1 0 0,0 0 0,2 0 0,65 4 0,75-5 0,68 4 0,-169 1 0,458 27 0,-366-29 0,97-5 0,-229 3 0,0 0 0,0 0 0,0-1 0,0 1 0,0 0 0,0-1 0,0 1 0,0-1 0,0 0 0,0 0 0,-1 0 0,1 0 0,0 0 0,-1 0 0,1 0 0,-1 0 0,1-1 0,-1 1 0,1-1 0,-1 1 0,0-1 0,0 1 0,0-1 0,0 0 0,0 1 0,0-1 0,0 0 0,0 0 0,-1 0 0,1 0 0,-1 0 0,1 0 0,-1 0 0,0-3 0,0-6 0,0-1 0,-2 0 0,1 1 0,-1-1 0,-4-11 0,-2-16 0,7 29 0,0 0 0,1 0 0,0 0 0,0 0 0,1 0 0,0 0 0,1 0 0,0 0 0,1 0 0,0 1 0,0-1 0,1 1 0,0 0 0,1 0 0,11-16 0,-2 4 0,-7 13 0,-1-1 0,0 1 0,-1-2 0,0 1 0,0-1 0,5-16 0,-9 25 0,-1 0 0,0 0 0,0 0 0,0 0 0,0 0 0,0 0 0,0 0 0,-1 0 0,1 0 0,0 0 0,0 0 0,-1 0 0,1 0 0,-1 0 0,1 0 0,0 0 0,-1 1 0,0-1 0,1 0 0,-1 0 0,0 0 0,1 1 0,-1-1 0,0 0 0,0 1 0,1-1 0,-1 1 0,0-1 0,0 1 0,0-1 0,0 1 0,0-1 0,0 1 0,0 0 0,0 0 0,-1-1 0,-40-3 0,37 4 0,-274 1 0,88 3 0,139-5 0,30-1 0,0 1 0,0 2 0,1 0 0,-1 1 0,0 2 0,-33 8 0,32-5 0,0 0 0,0-2 0,-1-1 0,-41 2 0,-99-7 0,63-2 0,69 3 0,-41 0 0,-113 13 0,135-7-1365,30-4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5-19T21:36:59.28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24575,'9'1'0,"1"1"0,-1 0 0,0 0 0,0 1 0,0 1 0,0-1 0,-1 1 0,1 1 0,-1 0 0,0 0 0,11 10 0,-6-6 0,0-1 0,0 0 0,19 8 0,6-2 0,-21-9 0,0 1 0,-1 1 0,23 13 0,-26-13 0,1 0 0,0-1 0,0 0 0,0-1 0,21 4 0,78 10 0,-32-6 0,-36-5 0,-17-4 0,-1 1 0,33 12 0,-11-2 0,1-3 0,55 8 0,35 7 0,-108-18 0,54 23 0,-62-23 0,1-2 0,0 0 0,0-2 0,0 0 0,50 1 0,111 14 0,-106-11 0,-37-3 0,46 0 0,-55-6 0,-15-1 0,0 1 0,0 1 0,0 1 0,0 0 0,-1 1 0,19 6 0,-9-2 0,-1-1 0,1-1 0,0-1 0,1-2 0,51-1 0,18 0 0,-7 9 0,29 1 0,-3-12 0,84 2 0,-112 9 0,33 1 0,355-11-1365,-455 0-5461</inkml:trace>
  <inkml:trace contextRef="#ctx0" brushRef="#br0" timeOffset="1421.57">5440 342 24575,'41'-1'0,"-15"0"0,0 1 0,0 1 0,0 1 0,0 2 0,30 7 0,1 4-273,0-4 0,1-1 0,0-3 0,109-2 0,-140-5-6553</inkml:trace>
  <inkml:trace contextRef="#ctx0" brushRef="#br0" timeOffset="3546.04">5567 700 24575,'4'0'0,"4"0"0,8 0 0,13 0 0,8 3 0,5 2 0,-1-1 0,0 0 0,0-1 0,-3-2 0,-2 4 0,-2 0 0,-4-1 0,-3 0 0,0-2 0,-3 0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30</Words>
  <Characters>1315</Characters>
  <Application>Microsoft Office Word</Application>
  <DocSecurity>0</DocSecurity>
  <Lines>10</Lines>
  <Paragraphs>3</Paragraphs>
  <ScaleCrop>false</ScaleCrop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 D</cp:lastModifiedBy>
  <cp:revision>3</cp:revision>
  <dcterms:created xsi:type="dcterms:W3CDTF">2021-03-18T05:03:00Z</dcterms:created>
  <dcterms:modified xsi:type="dcterms:W3CDTF">2022-05-19T21:37:00Z</dcterms:modified>
</cp:coreProperties>
</file>